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CDAE3" w14:textId="7FFE9C08" w:rsidR="00E25DD6" w:rsidRDefault="000A6CD7">
      <w:pPr>
        <w:rPr>
          <w:lang w:val="en-US"/>
        </w:rPr>
      </w:pPr>
      <w:r>
        <w:rPr>
          <w:lang w:val="en-US"/>
        </w:rPr>
        <w:t>Tables</w:t>
      </w:r>
    </w:p>
    <w:p w14:paraId="65B4CED9" w14:textId="70FE5181" w:rsidR="000A6CD7" w:rsidRDefault="000A6CD7" w:rsidP="000A6CD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tact</w:t>
      </w:r>
    </w:p>
    <w:p w14:paraId="3871C605" w14:textId="6DD70618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ntact_id</w:t>
      </w:r>
      <w:proofErr w:type="spellEnd"/>
    </w:p>
    <w:p w14:paraId="12507A57" w14:textId="6BAC7892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ntact_name</w:t>
      </w:r>
      <w:proofErr w:type="spellEnd"/>
    </w:p>
    <w:p w14:paraId="4F3333AB" w14:textId="42F87ED9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ntact_email</w:t>
      </w:r>
      <w:proofErr w:type="spellEnd"/>
    </w:p>
    <w:p w14:paraId="2DD8D216" w14:textId="15A2D134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ntact_message</w:t>
      </w:r>
      <w:proofErr w:type="spellEnd"/>
    </w:p>
    <w:p w14:paraId="2989275B" w14:textId="2DAD1550" w:rsidR="000A6CD7" w:rsidRDefault="000A6CD7" w:rsidP="000A6CD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ignup</w:t>
      </w:r>
    </w:p>
    <w:p w14:paraId="7A5140A8" w14:textId="55ADF2C9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user_id</w:t>
      </w:r>
      <w:proofErr w:type="spellEnd"/>
    </w:p>
    <w:p w14:paraId="0D47F046" w14:textId="7247FFAC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username</w:t>
      </w:r>
    </w:p>
    <w:p w14:paraId="4F285DFF" w14:textId="161DF54E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user_email</w:t>
      </w:r>
      <w:proofErr w:type="spellEnd"/>
    </w:p>
    <w:p w14:paraId="16586198" w14:textId="5CF12C95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isStudent</w:t>
      </w:r>
      <w:proofErr w:type="spellEnd"/>
      <w:r w:rsidR="00462CA9">
        <w:rPr>
          <w:lang w:val="en-US"/>
        </w:rPr>
        <w:t xml:space="preserve"> </w:t>
      </w:r>
      <w:r w:rsidR="00462CA9">
        <w:rPr>
          <w:lang w:val="en-US"/>
        </w:rPr>
        <w:t>(Boolean)</w:t>
      </w:r>
    </w:p>
    <w:p w14:paraId="17F3D851" w14:textId="0B7BD563" w:rsidR="000A6CD7" w:rsidRDefault="000A6CD7" w:rsidP="000A6CD7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isRecruiter</w:t>
      </w:r>
      <w:proofErr w:type="spellEnd"/>
      <w:r w:rsidR="00462CA9">
        <w:rPr>
          <w:lang w:val="en-US"/>
        </w:rPr>
        <w:t xml:space="preserve"> </w:t>
      </w:r>
      <w:r w:rsidR="00462CA9">
        <w:rPr>
          <w:lang w:val="en-US"/>
        </w:rPr>
        <w:t>(Boolean)</w:t>
      </w:r>
    </w:p>
    <w:p w14:paraId="0BF7CADB" w14:textId="416C616D" w:rsidR="000A6CD7" w:rsidRDefault="000A6CD7" w:rsidP="000A6CD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grad_profile</w:t>
      </w:r>
      <w:proofErr w:type="spellEnd"/>
    </w:p>
    <w:p w14:paraId="75E26FA8" w14:textId="04C3C0C5" w:rsidR="001F0B2F" w:rsidRDefault="001F0B2F" w:rsidP="001F0B2F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grad_id</w:t>
      </w:r>
      <w:proofErr w:type="spellEnd"/>
    </w:p>
    <w:p w14:paraId="64C6F4D8" w14:textId="066E86D8" w:rsidR="008D2661" w:rsidRDefault="008D2661" w:rsidP="001F0B2F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profile_pic</w:t>
      </w:r>
      <w:proofErr w:type="spellEnd"/>
      <w:r w:rsidR="0091459D">
        <w:rPr>
          <w:lang w:val="en-US"/>
        </w:rPr>
        <w:t xml:space="preserve"> (image)</w:t>
      </w:r>
    </w:p>
    <w:p w14:paraId="61B64E7E" w14:textId="30AB56CE" w:rsidR="001F0B2F" w:rsidRDefault="00623A4C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ronouns</w:t>
      </w:r>
    </w:p>
    <w:p w14:paraId="382DDDF3" w14:textId="6D636926" w:rsidR="00623A4C" w:rsidRDefault="003B7DF2" w:rsidP="001F0B2F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linkedin</w:t>
      </w:r>
      <w:proofErr w:type="spellEnd"/>
    </w:p>
    <w:p w14:paraId="19C5CCBF" w14:textId="559BD972" w:rsidR="003B7DF2" w:rsidRDefault="003B7DF2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ortfolio</w:t>
      </w:r>
    </w:p>
    <w:p w14:paraId="56F1C5C0" w14:textId="1DDB0D48" w:rsidR="003B7DF2" w:rsidRDefault="003B7DF2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twitter</w:t>
      </w:r>
    </w:p>
    <w:p w14:paraId="77994504" w14:textId="641A203E" w:rsidR="003B7DF2" w:rsidRDefault="003B7DF2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stagram</w:t>
      </w:r>
    </w:p>
    <w:p w14:paraId="1C004EA3" w14:textId="7C4F7C4D" w:rsidR="003B7DF2" w:rsidRDefault="003B7DF2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esume</w:t>
      </w:r>
    </w:p>
    <w:p w14:paraId="60018CC7" w14:textId="3EF3125A" w:rsidR="001F0B2F" w:rsidRDefault="008D2661" w:rsidP="001F0B2F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about_me</w:t>
      </w:r>
      <w:proofErr w:type="spellEnd"/>
    </w:p>
    <w:p w14:paraId="0E13D779" w14:textId="53FEE29C" w:rsidR="008D2661" w:rsidRDefault="008D2661" w:rsidP="001F0B2F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next_role_description</w:t>
      </w:r>
      <w:proofErr w:type="spellEnd"/>
    </w:p>
    <w:p w14:paraId="7448551C" w14:textId="48C24DA8" w:rsidR="008D2661" w:rsidRDefault="008D2661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terestQ1</w:t>
      </w:r>
    </w:p>
    <w:p w14:paraId="06005090" w14:textId="45BA409B" w:rsidR="008D2661" w:rsidRDefault="008D2661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terestR1</w:t>
      </w:r>
    </w:p>
    <w:p w14:paraId="11F1247A" w14:textId="6077EA56" w:rsidR="008D2661" w:rsidRDefault="008D2661" w:rsidP="008D266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terestQ</w:t>
      </w:r>
      <w:r>
        <w:rPr>
          <w:lang w:val="en-US"/>
        </w:rPr>
        <w:t>2</w:t>
      </w:r>
    </w:p>
    <w:p w14:paraId="6B111B08" w14:textId="21775945" w:rsidR="008D2661" w:rsidRDefault="008D2661" w:rsidP="008D266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terestR</w:t>
      </w:r>
      <w:r>
        <w:rPr>
          <w:lang w:val="en-US"/>
        </w:rPr>
        <w:t>2</w:t>
      </w:r>
    </w:p>
    <w:p w14:paraId="45B4E900" w14:textId="2929A060" w:rsidR="008D2661" w:rsidRDefault="008D2661" w:rsidP="008D266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terestQ</w:t>
      </w:r>
      <w:r>
        <w:rPr>
          <w:lang w:val="en-US"/>
        </w:rPr>
        <w:t>3</w:t>
      </w:r>
    </w:p>
    <w:p w14:paraId="485B7998" w14:textId="69F7BED8" w:rsidR="008D2661" w:rsidRDefault="008D2661" w:rsidP="008D266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terestR</w:t>
      </w:r>
      <w:r>
        <w:rPr>
          <w:lang w:val="en-US"/>
        </w:rPr>
        <w:t>4</w:t>
      </w:r>
    </w:p>
    <w:p w14:paraId="417D83BE" w14:textId="348A9F04" w:rsidR="005024AD" w:rsidRDefault="005024AD" w:rsidP="005024A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dustry</w:t>
      </w:r>
    </w:p>
    <w:p w14:paraId="45033D7C" w14:textId="382D0702" w:rsidR="005024AD" w:rsidRDefault="005024AD" w:rsidP="005024AD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technical</w:t>
      </w:r>
      <w:r w:rsidR="00D07E16">
        <w:rPr>
          <w:lang w:val="en-US"/>
        </w:rPr>
        <w:t>_</w:t>
      </w:r>
      <w:r>
        <w:rPr>
          <w:lang w:val="en-US"/>
        </w:rPr>
        <w:t>skills</w:t>
      </w:r>
      <w:proofErr w:type="spellEnd"/>
    </w:p>
    <w:p w14:paraId="2EF4D6C5" w14:textId="0F0516F9" w:rsidR="005024AD" w:rsidRDefault="005024AD" w:rsidP="005024AD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personal_skills</w:t>
      </w:r>
      <w:proofErr w:type="spellEnd"/>
    </w:p>
    <w:p w14:paraId="514F1184" w14:textId="50733856" w:rsidR="005024AD" w:rsidRDefault="005024AD" w:rsidP="005024A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anguages</w:t>
      </w:r>
    </w:p>
    <w:p w14:paraId="6F452EB4" w14:textId="4A5AA506" w:rsidR="002D79DB" w:rsidRDefault="002D79DB" w:rsidP="005024AD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pref_location</w:t>
      </w:r>
      <w:proofErr w:type="spellEnd"/>
    </w:p>
    <w:p w14:paraId="1279A914" w14:textId="773A4872" w:rsidR="002D79DB" w:rsidRDefault="002D79DB" w:rsidP="005024AD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open_to_remote</w:t>
      </w:r>
      <w:proofErr w:type="spellEnd"/>
      <w:r w:rsidR="00173A1C">
        <w:rPr>
          <w:lang w:val="en-US"/>
        </w:rPr>
        <w:t xml:space="preserve"> </w:t>
      </w:r>
      <w:r w:rsidR="00173A1C">
        <w:rPr>
          <w:lang w:val="en-US"/>
        </w:rPr>
        <w:t>(Boolean)</w:t>
      </w:r>
    </w:p>
    <w:p w14:paraId="3BA1139A" w14:textId="5487B196" w:rsidR="0013097B" w:rsidRDefault="0013097B" w:rsidP="005024AD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not_important</w:t>
      </w:r>
      <w:proofErr w:type="spellEnd"/>
      <w:r w:rsidR="00462CA9">
        <w:rPr>
          <w:lang w:val="en-US"/>
        </w:rPr>
        <w:t xml:space="preserve"> </w:t>
      </w:r>
      <w:r w:rsidR="00462CA9">
        <w:rPr>
          <w:lang w:val="en-US"/>
        </w:rPr>
        <w:t>(Boolean)</w:t>
      </w:r>
    </w:p>
    <w:p w14:paraId="7CE55091" w14:textId="51A39FC8" w:rsidR="0013097B" w:rsidRDefault="0013097B" w:rsidP="005024AD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very_important</w:t>
      </w:r>
      <w:proofErr w:type="spellEnd"/>
      <w:r w:rsidR="00462CA9">
        <w:rPr>
          <w:lang w:val="en-US"/>
        </w:rPr>
        <w:t xml:space="preserve"> </w:t>
      </w:r>
      <w:r w:rsidR="00462CA9">
        <w:rPr>
          <w:lang w:val="en-US"/>
        </w:rPr>
        <w:t>(Boolean)</w:t>
      </w:r>
    </w:p>
    <w:p w14:paraId="615BBFE9" w14:textId="2F26294A" w:rsidR="0013097B" w:rsidRDefault="0013097B" w:rsidP="0013097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alary</w:t>
      </w:r>
    </w:p>
    <w:p w14:paraId="660AC47D" w14:textId="3219B10A" w:rsidR="0013097B" w:rsidRDefault="00464248" w:rsidP="0013097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next_role1</w:t>
      </w:r>
      <w:r w:rsidR="00727DAB">
        <w:rPr>
          <w:lang w:val="en-US"/>
        </w:rPr>
        <w:t xml:space="preserve"> </w:t>
      </w:r>
      <w:r w:rsidR="00AE15AB">
        <w:rPr>
          <w:lang w:val="en-US"/>
        </w:rPr>
        <w:t>(Boolean)</w:t>
      </w:r>
    </w:p>
    <w:p w14:paraId="13DE6B33" w14:textId="1EA9A1E7" w:rsidR="00464248" w:rsidRPr="0013097B" w:rsidRDefault="00464248" w:rsidP="0046424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next_role</w:t>
      </w:r>
      <w:r>
        <w:rPr>
          <w:lang w:val="en-US"/>
        </w:rPr>
        <w:t>2</w:t>
      </w:r>
      <w:r w:rsidR="00727DAB">
        <w:rPr>
          <w:lang w:val="en-US"/>
        </w:rPr>
        <w:t xml:space="preserve"> </w:t>
      </w:r>
      <w:r w:rsidR="00AE15AB">
        <w:rPr>
          <w:lang w:val="en-US"/>
        </w:rPr>
        <w:t>(Boolean)</w:t>
      </w:r>
    </w:p>
    <w:p w14:paraId="56C34DDB" w14:textId="758EDD99" w:rsidR="00464248" w:rsidRPr="0013097B" w:rsidRDefault="00464248" w:rsidP="0046424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next_role</w:t>
      </w:r>
      <w:r>
        <w:rPr>
          <w:lang w:val="en-US"/>
        </w:rPr>
        <w:t>3</w:t>
      </w:r>
      <w:r w:rsidR="00173A1C">
        <w:rPr>
          <w:lang w:val="en-US"/>
        </w:rPr>
        <w:t xml:space="preserve"> </w:t>
      </w:r>
      <w:r w:rsidR="00AE15AB">
        <w:rPr>
          <w:lang w:val="en-US"/>
        </w:rPr>
        <w:t>(Boolean)</w:t>
      </w:r>
    </w:p>
    <w:p w14:paraId="1D8EAB98" w14:textId="04D83A89" w:rsidR="00464248" w:rsidRPr="0013097B" w:rsidRDefault="00464248" w:rsidP="0046424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next_role</w:t>
      </w:r>
      <w:r w:rsidR="0047361A">
        <w:rPr>
          <w:lang w:val="en-US"/>
        </w:rPr>
        <w:t>4</w:t>
      </w:r>
      <w:r w:rsidR="00173A1C">
        <w:rPr>
          <w:lang w:val="en-US"/>
        </w:rPr>
        <w:t xml:space="preserve"> </w:t>
      </w:r>
      <w:r w:rsidR="00AE15AB">
        <w:rPr>
          <w:lang w:val="en-US"/>
        </w:rPr>
        <w:t>(Boolean)</w:t>
      </w:r>
    </w:p>
    <w:p w14:paraId="0559A251" w14:textId="764A484C" w:rsidR="00464248" w:rsidRPr="0013097B" w:rsidRDefault="00464248" w:rsidP="0046424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next_role</w:t>
      </w:r>
      <w:r w:rsidR="0047361A">
        <w:rPr>
          <w:lang w:val="en-US"/>
        </w:rPr>
        <w:t>5</w:t>
      </w:r>
      <w:r w:rsidR="00173A1C">
        <w:rPr>
          <w:lang w:val="en-US"/>
        </w:rPr>
        <w:t xml:space="preserve"> </w:t>
      </w:r>
      <w:r w:rsidR="00AE15AB">
        <w:rPr>
          <w:lang w:val="en-US"/>
        </w:rPr>
        <w:t>(Boolean)</w:t>
      </w:r>
    </w:p>
    <w:p w14:paraId="5AB4A476" w14:textId="1AC48419" w:rsidR="00464248" w:rsidRPr="0013097B" w:rsidRDefault="00464248" w:rsidP="0046424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next_role</w:t>
      </w:r>
      <w:r w:rsidR="00ED4A34">
        <w:rPr>
          <w:lang w:val="en-US"/>
        </w:rPr>
        <w:t>6</w:t>
      </w:r>
      <w:r w:rsidR="00173A1C">
        <w:rPr>
          <w:lang w:val="en-US"/>
        </w:rPr>
        <w:t xml:space="preserve"> </w:t>
      </w:r>
      <w:r w:rsidR="00727DAB">
        <w:rPr>
          <w:lang w:val="en-US"/>
        </w:rPr>
        <w:t>(Boolean)</w:t>
      </w:r>
    </w:p>
    <w:p w14:paraId="322364E8" w14:textId="77777777" w:rsidR="001A549E" w:rsidRDefault="001A549E" w:rsidP="001A549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user_id</w:t>
      </w:r>
      <w:proofErr w:type="spellEnd"/>
    </w:p>
    <w:p w14:paraId="75E90327" w14:textId="77777777" w:rsidR="00887DA2" w:rsidRDefault="00887DA2" w:rsidP="00887DA2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work_peference_id</w:t>
      </w:r>
      <w:proofErr w:type="spellEnd"/>
    </w:p>
    <w:p w14:paraId="13E07043" w14:textId="77777777" w:rsidR="00887DA2" w:rsidRDefault="00887DA2" w:rsidP="00887DA2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any_size_id</w:t>
      </w:r>
      <w:proofErr w:type="spellEnd"/>
    </w:p>
    <w:p w14:paraId="340532D4" w14:textId="77777777" w:rsidR="00887DA2" w:rsidRDefault="00887DA2" w:rsidP="00887DA2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location_id</w:t>
      </w:r>
      <w:proofErr w:type="spellEnd"/>
    </w:p>
    <w:p w14:paraId="7C4EDCB6" w14:textId="77777777" w:rsidR="00DB0ECE" w:rsidRDefault="00DB0ECE" w:rsidP="00DB0EC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untry_id</w:t>
      </w:r>
      <w:proofErr w:type="spellEnd"/>
    </w:p>
    <w:p w14:paraId="608D40D6" w14:textId="77777777" w:rsidR="00DB0ECE" w:rsidRDefault="00DB0ECE" w:rsidP="00DB0EC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user_role_id</w:t>
      </w:r>
      <w:proofErr w:type="spellEnd"/>
    </w:p>
    <w:p w14:paraId="7D6F39EF" w14:textId="77777777" w:rsidR="00DB0ECE" w:rsidRDefault="00DB0ECE" w:rsidP="00DB0EC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education_id</w:t>
      </w:r>
      <w:proofErr w:type="spellEnd"/>
    </w:p>
    <w:p w14:paraId="2ADA4D91" w14:textId="77777777" w:rsidR="00464248" w:rsidRPr="0013097B" w:rsidRDefault="00464248" w:rsidP="0013097B">
      <w:pPr>
        <w:pStyle w:val="ListParagraph"/>
        <w:numPr>
          <w:ilvl w:val="1"/>
          <w:numId w:val="1"/>
        </w:numPr>
        <w:rPr>
          <w:lang w:val="en-US"/>
        </w:rPr>
      </w:pPr>
    </w:p>
    <w:p w14:paraId="39C0D141" w14:textId="52E8D002" w:rsidR="005024AD" w:rsidRDefault="005024AD" w:rsidP="005024A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ork</w:t>
      </w:r>
      <w:r w:rsidR="002D79DB">
        <w:rPr>
          <w:lang w:val="en-US"/>
        </w:rPr>
        <w:t>-preferences</w:t>
      </w:r>
    </w:p>
    <w:p w14:paraId="40D11EC8" w14:textId="1B22BF5E" w:rsidR="002D79DB" w:rsidRDefault="002D79DB" w:rsidP="002D79DB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work_peference_id</w:t>
      </w:r>
      <w:proofErr w:type="spellEnd"/>
    </w:p>
    <w:p w14:paraId="1F144919" w14:textId="2D3297FC" w:rsidR="002D79DB" w:rsidRDefault="002D79DB" w:rsidP="002D79D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ternship</w:t>
      </w:r>
      <w:r w:rsidR="006A4FB3">
        <w:rPr>
          <w:lang w:val="en-US"/>
        </w:rPr>
        <w:t xml:space="preserve"> </w:t>
      </w:r>
      <w:r w:rsidR="006A4FB3">
        <w:rPr>
          <w:lang w:val="en-US"/>
        </w:rPr>
        <w:t>(Boolean)</w:t>
      </w:r>
    </w:p>
    <w:p w14:paraId="0A422AE4" w14:textId="7C7C5C9A" w:rsidR="002D79DB" w:rsidRDefault="002D79DB" w:rsidP="002D79D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ontract</w:t>
      </w:r>
      <w:r w:rsidR="006A4FB3">
        <w:rPr>
          <w:lang w:val="en-US"/>
        </w:rPr>
        <w:t xml:space="preserve"> </w:t>
      </w:r>
      <w:r w:rsidR="006A4FB3">
        <w:rPr>
          <w:lang w:val="en-US"/>
        </w:rPr>
        <w:t>(Boolean)</w:t>
      </w:r>
    </w:p>
    <w:p w14:paraId="7D0E3D51" w14:textId="344B231F" w:rsidR="002D79DB" w:rsidRDefault="002D79DB" w:rsidP="002D79D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fulltime</w:t>
      </w:r>
      <w:r w:rsidR="00D95F82">
        <w:rPr>
          <w:lang w:val="en-US"/>
        </w:rPr>
        <w:t xml:space="preserve"> </w:t>
      </w:r>
      <w:r w:rsidR="00D95F82">
        <w:rPr>
          <w:lang w:val="en-US"/>
        </w:rPr>
        <w:t>(Boolean)</w:t>
      </w:r>
    </w:p>
    <w:p w14:paraId="29394E6B" w14:textId="78761D90" w:rsidR="002D79DB" w:rsidRDefault="002D79DB" w:rsidP="002D79D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arttime</w:t>
      </w:r>
      <w:r w:rsidR="00D95F82">
        <w:rPr>
          <w:lang w:val="en-US"/>
        </w:rPr>
        <w:t xml:space="preserve"> </w:t>
      </w:r>
      <w:r w:rsidR="00D95F82">
        <w:rPr>
          <w:lang w:val="en-US"/>
        </w:rPr>
        <w:t>(Boolean)</w:t>
      </w:r>
    </w:p>
    <w:p w14:paraId="6659096F" w14:textId="77777777" w:rsidR="00DB0ECE" w:rsidRDefault="00DB0ECE" w:rsidP="00DB0ECE">
      <w:pPr>
        <w:pStyle w:val="ListParagraph"/>
        <w:ind w:left="1440"/>
        <w:rPr>
          <w:lang w:val="en-US"/>
        </w:rPr>
      </w:pPr>
    </w:p>
    <w:p w14:paraId="3B824B95" w14:textId="1EF345F7" w:rsidR="00484132" w:rsidRDefault="00540011" w:rsidP="00484132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company_size</w:t>
      </w:r>
      <w:proofErr w:type="spellEnd"/>
    </w:p>
    <w:p w14:paraId="406AAAB6" w14:textId="5119985E" w:rsidR="00D95F82" w:rsidRDefault="00D95F82" w:rsidP="00540011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any</w:t>
      </w:r>
      <w:r w:rsidR="0021224A">
        <w:rPr>
          <w:lang w:val="en-US"/>
        </w:rPr>
        <w:t>_size</w:t>
      </w:r>
      <w:r>
        <w:rPr>
          <w:lang w:val="en-US"/>
        </w:rPr>
        <w:t>_id</w:t>
      </w:r>
      <w:proofErr w:type="spellEnd"/>
    </w:p>
    <w:p w14:paraId="75CFCCA0" w14:textId="5C36E136" w:rsidR="00540011" w:rsidRDefault="00ED76FB" w:rsidP="00540011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any_small</w:t>
      </w:r>
      <w:proofErr w:type="spellEnd"/>
      <w:r w:rsidR="00894790">
        <w:rPr>
          <w:lang w:val="en-US"/>
        </w:rPr>
        <w:t xml:space="preserve"> (Boolean)</w:t>
      </w:r>
    </w:p>
    <w:p w14:paraId="02869755" w14:textId="760F5207" w:rsidR="00ED76FB" w:rsidRDefault="00787145" w:rsidP="00540011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any_</w:t>
      </w:r>
      <w:r w:rsidR="00261517">
        <w:rPr>
          <w:lang w:val="en-US"/>
        </w:rPr>
        <w:t>mid</w:t>
      </w:r>
      <w:proofErr w:type="spellEnd"/>
      <w:r w:rsidR="00894790">
        <w:rPr>
          <w:lang w:val="en-US"/>
        </w:rPr>
        <w:t xml:space="preserve"> </w:t>
      </w:r>
      <w:r w:rsidR="00894790">
        <w:rPr>
          <w:lang w:val="en-US"/>
        </w:rPr>
        <w:t>(Boolean)</w:t>
      </w:r>
    </w:p>
    <w:p w14:paraId="7F6DB767" w14:textId="34D3CCC1" w:rsidR="00261517" w:rsidRDefault="00261517" w:rsidP="00540011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any_large</w:t>
      </w:r>
      <w:proofErr w:type="spellEnd"/>
      <w:r w:rsidR="00894790">
        <w:rPr>
          <w:lang w:val="en-US"/>
        </w:rPr>
        <w:t xml:space="preserve"> </w:t>
      </w:r>
      <w:r w:rsidR="00894790">
        <w:rPr>
          <w:lang w:val="en-US"/>
        </w:rPr>
        <w:t>(Boolean)</w:t>
      </w:r>
    </w:p>
    <w:p w14:paraId="513627B8" w14:textId="348C6CF7" w:rsidR="00261517" w:rsidRPr="005024AD" w:rsidRDefault="00261517" w:rsidP="00540011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any_very_large</w:t>
      </w:r>
      <w:proofErr w:type="spellEnd"/>
      <w:r w:rsidR="00894790">
        <w:rPr>
          <w:lang w:val="en-US"/>
        </w:rPr>
        <w:t xml:space="preserve"> </w:t>
      </w:r>
      <w:r w:rsidR="00894790">
        <w:rPr>
          <w:lang w:val="en-US"/>
        </w:rPr>
        <w:t>(Boolean)</w:t>
      </w:r>
    </w:p>
    <w:p w14:paraId="265773CA" w14:textId="16AA5527" w:rsidR="00623A4C" w:rsidRDefault="00623A4C" w:rsidP="00623A4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cation</w:t>
      </w:r>
    </w:p>
    <w:p w14:paraId="59470AD3" w14:textId="3E6D9747" w:rsidR="00623A4C" w:rsidRDefault="00623A4C" w:rsidP="00623A4C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location_id</w:t>
      </w:r>
      <w:proofErr w:type="spellEnd"/>
    </w:p>
    <w:p w14:paraId="57361204" w14:textId="789611BD" w:rsidR="00623A4C" w:rsidRDefault="00623A4C" w:rsidP="00623A4C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ity_province</w:t>
      </w:r>
      <w:proofErr w:type="spellEnd"/>
    </w:p>
    <w:p w14:paraId="30336ABC" w14:textId="11CFCAC7" w:rsidR="00623A4C" w:rsidRDefault="00623A4C" w:rsidP="00623A4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ountry</w:t>
      </w:r>
    </w:p>
    <w:p w14:paraId="6BA2E897" w14:textId="089C5F41" w:rsidR="00B92D46" w:rsidRDefault="00B92D46" w:rsidP="00B92D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untry</w:t>
      </w:r>
    </w:p>
    <w:p w14:paraId="71FEEE04" w14:textId="2245A059" w:rsidR="00B92D46" w:rsidRDefault="00B92D46" w:rsidP="00B92D46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untry_id</w:t>
      </w:r>
      <w:proofErr w:type="spellEnd"/>
    </w:p>
    <w:p w14:paraId="64252C81" w14:textId="05438395" w:rsidR="00B92D46" w:rsidRDefault="00B92D46" w:rsidP="00B92D4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ountry</w:t>
      </w:r>
    </w:p>
    <w:p w14:paraId="720EDAAF" w14:textId="7DD53383" w:rsidR="00921B95" w:rsidRDefault="00921B95" w:rsidP="00921B95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user_role</w:t>
      </w:r>
      <w:proofErr w:type="spellEnd"/>
    </w:p>
    <w:p w14:paraId="0DFD434A" w14:textId="393E22F6" w:rsidR="00921B95" w:rsidRDefault="00921B95" w:rsidP="00921B95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user_role_id</w:t>
      </w:r>
      <w:proofErr w:type="spellEnd"/>
    </w:p>
    <w:p w14:paraId="7FB45554" w14:textId="5AD8CA62" w:rsidR="00921B95" w:rsidRDefault="00921B95" w:rsidP="00921B95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user_role</w:t>
      </w:r>
      <w:proofErr w:type="spellEnd"/>
    </w:p>
    <w:p w14:paraId="58FD76E2" w14:textId="34D6A040" w:rsidR="00E24354" w:rsidRDefault="00E24354" w:rsidP="00E2435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ducation</w:t>
      </w:r>
    </w:p>
    <w:p w14:paraId="4D93D5A5" w14:textId="2B1A36A6" w:rsidR="00E24354" w:rsidRDefault="00E24354" w:rsidP="00E24354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education_id</w:t>
      </w:r>
      <w:proofErr w:type="spellEnd"/>
    </w:p>
    <w:p w14:paraId="27AF512D" w14:textId="28CE8FF8" w:rsidR="00E24354" w:rsidRDefault="00E24354" w:rsidP="00E2435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rogram</w:t>
      </w:r>
    </w:p>
    <w:p w14:paraId="1775D2F8" w14:textId="09DC9A7B" w:rsidR="00E24354" w:rsidRDefault="00E24354" w:rsidP="00E24354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start_date</w:t>
      </w:r>
      <w:proofErr w:type="spellEnd"/>
    </w:p>
    <w:p w14:paraId="6F1F186D" w14:textId="00D2B244" w:rsidR="00E24354" w:rsidRDefault="00E24354" w:rsidP="00E24354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end_date</w:t>
      </w:r>
      <w:proofErr w:type="spellEnd"/>
    </w:p>
    <w:p w14:paraId="2BB8AE69" w14:textId="7A3FBC31" w:rsidR="000A6CD7" w:rsidRDefault="005D401F" w:rsidP="000A6CD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recruiter_profile</w:t>
      </w:r>
      <w:proofErr w:type="spellEnd"/>
    </w:p>
    <w:p w14:paraId="7A239218" w14:textId="6EAB4D98" w:rsidR="001F0B2F" w:rsidRDefault="00E24354" w:rsidP="001F0B2F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recruiter_id</w:t>
      </w:r>
      <w:proofErr w:type="spellEnd"/>
    </w:p>
    <w:p w14:paraId="79753566" w14:textId="5F0F3F8C" w:rsidR="000507AF" w:rsidRDefault="000507AF" w:rsidP="00B4704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ronouns</w:t>
      </w:r>
    </w:p>
    <w:p w14:paraId="6705C209" w14:textId="245F32B0" w:rsidR="00DD28A4" w:rsidRDefault="00DD28A4" w:rsidP="00B47043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</w:t>
      </w:r>
      <w:r w:rsidR="00041040">
        <w:rPr>
          <w:lang w:val="en-US"/>
        </w:rPr>
        <w:t>a</w:t>
      </w:r>
      <w:r>
        <w:rPr>
          <w:lang w:val="en-US"/>
        </w:rPr>
        <w:t>ny_</w:t>
      </w:r>
      <w:r w:rsidR="00041040">
        <w:rPr>
          <w:lang w:val="en-US"/>
        </w:rPr>
        <w:t>id</w:t>
      </w:r>
      <w:proofErr w:type="spellEnd"/>
    </w:p>
    <w:p w14:paraId="6F606846" w14:textId="77777777" w:rsidR="00DB0ECE" w:rsidRDefault="00DB0ECE" w:rsidP="00DB0ECE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user_role_id</w:t>
      </w:r>
      <w:proofErr w:type="spellEnd"/>
    </w:p>
    <w:p w14:paraId="732862BA" w14:textId="77777777" w:rsidR="00DB0ECE" w:rsidRPr="00B47043" w:rsidRDefault="00DB0ECE" w:rsidP="00B47043">
      <w:pPr>
        <w:pStyle w:val="ListParagraph"/>
        <w:numPr>
          <w:ilvl w:val="1"/>
          <w:numId w:val="1"/>
        </w:numPr>
        <w:rPr>
          <w:lang w:val="en-US"/>
        </w:rPr>
      </w:pPr>
    </w:p>
    <w:p w14:paraId="603E9AC7" w14:textId="2FD5C45B" w:rsidR="00E24354" w:rsidRDefault="00E24354" w:rsidP="00E2435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any</w:t>
      </w:r>
    </w:p>
    <w:p w14:paraId="4A1A6830" w14:textId="2A6B1A29" w:rsidR="00E24354" w:rsidRDefault="00E24354" w:rsidP="00E24354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company_id</w:t>
      </w:r>
      <w:proofErr w:type="spellEnd"/>
    </w:p>
    <w:p w14:paraId="5C812906" w14:textId="050A7C24" w:rsidR="00E24354" w:rsidRDefault="00E24354" w:rsidP="00E24354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company_name</w:t>
      </w:r>
      <w:proofErr w:type="spellEnd"/>
    </w:p>
    <w:p w14:paraId="4DE5FAC2" w14:textId="2B4EC1D6" w:rsidR="005D401F" w:rsidRPr="001F0B2F" w:rsidRDefault="00573B4C" w:rsidP="000A6CD7">
      <w:pPr>
        <w:pStyle w:val="ListParagraph"/>
        <w:numPr>
          <w:ilvl w:val="0"/>
          <w:numId w:val="1"/>
        </w:numPr>
        <w:rPr>
          <w:lang w:val="en-US"/>
        </w:rPr>
      </w:pPr>
      <w:r>
        <w:t>notifications</w:t>
      </w:r>
    </w:p>
    <w:p w14:paraId="076F080F" w14:textId="3CA4EF8E" w:rsidR="001F0B2F" w:rsidRPr="001F0B2F" w:rsidRDefault="001F0B2F" w:rsidP="001F0B2F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t>notification_id</w:t>
      </w:r>
      <w:proofErr w:type="spellEnd"/>
    </w:p>
    <w:p w14:paraId="1E86EE6F" w14:textId="63967671" w:rsidR="001F0B2F" w:rsidRPr="00650A55" w:rsidRDefault="001F0B2F" w:rsidP="001F0B2F">
      <w:pPr>
        <w:pStyle w:val="ListParagraph"/>
        <w:numPr>
          <w:ilvl w:val="1"/>
          <w:numId w:val="1"/>
        </w:numPr>
        <w:rPr>
          <w:lang w:val="en-US"/>
        </w:rPr>
      </w:pPr>
      <w:r>
        <w:t>notification</w:t>
      </w:r>
    </w:p>
    <w:p w14:paraId="0876F335" w14:textId="77777777" w:rsidR="00650A55" w:rsidRDefault="00650A55" w:rsidP="00650A55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recruiter_id</w:t>
      </w:r>
      <w:proofErr w:type="spellEnd"/>
    </w:p>
    <w:p w14:paraId="43623269" w14:textId="77777777" w:rsidR="00650A55" w:rsidRDefault="00650A55" w:rsidP="00650A55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grad_id</w:t>
      </w:r>
      <w:proofErr w:type="spellEnd"/>
    </w:p>
    <w:p w14:paraId="1E4AA5FE" w14:textId="77777777" w:rsidR="00650A55" w:rsidRPr="00E24354" w:rsidRDefault="00650A55" w:rsidP="001F0B2F">
      <w:pPr>
        <w:pStyle w:val="ListParagraph"/>
        <w:numPr>
          <w:ilvl w:val="1"/>
          <w:numId w:val="1"/>
        </w:numPr>
        <w:rPr>
          <w:lang w:val="en-US"/>
        </w:rPr>
      </w:pPr>
    </w:p>
    <w:p w14:paraId="15DCC1A5" w14:textId="0C2D5B58" w:rsidR="00E24354" w:rsidRDefault="00E24354" w:rsidP="00E24354">
      <w:pPr>
        <w:rPr>
          <w:lang w:val="en-US"/>
        </w:rPr>
      </w:pPr>
    </w:p>
    <w:p w14:paraId="431601F4" w14:textId="3E55D651" w:rsidR="00E24354" w:rsidRDefault="00E24354" w:rsidP="00E24354">
      <w:pPr>
        <w:rPr>
          <w:lang w:val="en-US"/>
        </w:rPr>
      </w:pPr>
    </w:p>
    <w:p w14:paraId="7E0BB1BF" w14:textId="74C915A3" w:rsidR="00E24354" w:rsidRDefault="00E24354" w:rsidP="00E24354">
      <w:pPr>
        <w:rPr>
          <w:lang w:val="en-US"/>
        </w:rPr>
      </w:pPr>
      <w:r>
        <w:rPr>
          <w:lang w:val="en-US"/>
        </w:rPr>
        <w:t>notes</w:t>
      </w:r>
    </w:p>
    <w:p w14:paraId="614FFFA8" w14:textId="63FF2268" w:rsidR="00E24354" w:rsidRDefault="00E24354" w:rsidP="00E24354">
      <w:pPr>
        <w:rPr>
          <w:lang w:val="en-US"/>
        </w:rPr>
      </w:pPr>
      <w:r>
        <w:rPr>
          <w:lang w:val="en-US"/>
        </w:rPr>
        <w:t>we do not need separate signup tables</w:t>
      </w:r>
    </w:p>
    <w:p w14:paraId="4DD7D11D" w14:textId="77777777" w:rsidR="00E24354" w:rsidRDefault="00E24354" w:rsidP="00E24354">
      <w:pPr>
        <w:rPr>
          <w:lang w:val="en-US"/>
        </w:rPr>
      </w:pPr>
    </w:p>
    <w:sectPr w:rsidR="00E243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14103F"/>
    <w:multiLevelType w:val="hybridMultilevel"/>
    <w:tmpl w:val="03A66C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1sbAwNTIxNjdS0lEKTi0uzszPAykwrAUAM+8YmSwAAAA="/>
  </w:docVars>
  <w:rsids>
    <w:rsidRoot w:val="000A6CD7"/>
    <w:rsid w:val="00041040"/>
    <w:rsid w:val="000507AF"/>
    <w:rsid w:val="00074FA0"/>
    <w:rsid w:val="000A6CD7"/>
    <w:rsid w:val="0013097B"/>
    <w:rsid w:val="001559B9"/>
    <w:rsid w:val="00173A1C"/>
    <w:rsid w:val="001A549E"/>
    <w:rsid w:val="001F0B2F"/>
    <w:rsid w:val="0021224A"/>
    <w:rsid w:val="00261517"/>
    <w:rsid w:val="002D79DB"/>
    <w:rsid w:val="003B7DF2"/>
    <w:rsid w:val="00462CA9"/>
    <w:rsid w:val="00464248"/>
    <w:rsid w:val="0047361A"/>
    <w:rsid w:val="00484132"/>
    <w:rsid w:val="005024AD"/>
    <w:rsid w:val="00540011"/>
    <w:rsid w:val="00573B4C"/>
    <w:rsid w:val="005D401F"/>
    <w:rsid w:val="00623A4C"/>
    <w:rsid w:val="00650A55"/>
    <w:rsid w:val="006A4FB3"/>
    <w:rsid w:val="00727DAB"/>
    <w:rsid w:val="00787145"/>
    <w:rsid w:val="00887DA2"/>
    <w:rsid w:val="00894790"/>
    <w:rsid w:val="008D2661"/>
    <w:rsid w:val="0091459D"/>
    <w:rsid w:val="00921B95"/>
    <w:rsid w:val="00AE15AB"/>
    <w:rsid w:val="00B47043"/>
    <w:rsid w:val="00B92D46"/>
    <w:rsid w:val="00C375EC"/>
    <w:rsid w:val="00D07E16"/>
    <w:rsid w:val="00D85B79"/>
    <w:rsid w:val="00D95F82"/>
    <w:rsid w:val="00DB0ECE"/>
    <w:rsid w:val="00DD28A4"/>
    <w:rsid w:val="00E24354"/>
    <w:rsid w:val="00ED4A34"/>
    <w:rsid w:val="00ED7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69697"/>
  <w15:chartTrackingRefBased/>
  <w15:docId w15:val="{943819E6-1B0D-4BE1-AE18-D0FAD5E3F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C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Kurangwa</dc:creator>
  <cp:keywords/>
  <dc:description/>
  <cp:lastModifiedBy>Donald Kurangwa</cp:lastModifiedBy>
  <cp:revision>28</cp:revision>
  <dcterms:created xsi:type="dcterms:W3CDTF">2021-09-30T11:39:00Z</dcterms:created>
  <dcterms:modified xsi:type="dcterms:W3CDTF">2021-09-30T16:08:00Z</dcterms:modified>
</cp:coreProperties>
</file>